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Brazil</w:t>
      </w:r>
      <w:r>
        <w:t xml:space="preserve"> </w:t>
      </w:r>
      <w:r>
        <w:t xml:space="preserve">São</w:t>
      </w:r>
      <w:r>
        <w:t xml:space="preserve"> </w:t>
      </w:r>
      <w:r>
        <w:t xml:space="preserve">Paulo</w:t>
      </w:r>
    </w:p>
    <w:bookmarkStart w:id="21" w:name="internship-application-letter"/>
    <w:p>
      <w:pPr>
        <w:pStyle w:val="Heading1"/>
      </w:pPr>
      <w:r>
        <w:t xml:space="preserve">Internship Application Letter</w:t>
      </w:r>
    </w:p>
    <w:bookmarkStart w:id="20" w:name="X6a588a9d7050860ae23ab34b2a07615dde98a5e"/>
    <w:p>
      <w:pPr>
        <w:pStyle w:val="Heading2"/>
      </w:pPr>
      <w:r>
        <w:t xml:space="preserve">For Diplomat Internship Position at the Embassy of [Your Country] in Brazil São Paulo</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Embassy of [Your Country] in Brazil</w:t>
      </w:r>
      <w:r>
        <w:br/>
      </w:r>
      <w:r>
        <w:t xml:space="preserve">Consular Section</w:t>
      </w:r>
      <w:r>
        <w:br/>
      </w:r>
      <w:r>
        <w:t xml:space="preserve">Av. Paulista, 1400 - Bela Vista</w:t>
      </w:r>
      <w:r>
        <w:br/>
      </w:r>
      <w:r>
        <w:t xml:space="preserve">São Paulo, SP - 01310-200</w:t>
      </w:r>
      <w:r>
        <w:br/>
      </w:r>
      <w:r>
        <w:t xml:space="preserve">Brazil</w:t>
      </w:r>
    </w:p>
    <w:p>
      <w:pPr>
        <w:pStyle w:val="BodyText"/>
      </w:pPr>
      <w:r>
        <w:rPr>
          <w:bCs/>
          <w:b/>
        </w:rPr>
        <w:t xml:space="preserve">Subject:</w:t>
      </w:r>
      <w:r>
        <w:t xml:space="preserve"> </w:t>
      </w:r>
      <w:r>
        <w:t xml:space="preserve">Internship Application Letter for Diplomat Position in Brazil São Paulo</w:t>
      </w:r>
    </w:p>
    <w:p>
      <w:pPr>
        <w:pStyle w:val="BodyText"/>
      </w:pPr>
      <w:r>
        <w:t xml:space="preserve">Dear Honorable Members of the Diplomatic Corps and Selection Committee,</w:t>
      </w:r>
    </w:p>
    <w:p>
      <w:pPr>
        <w:pStyle w:val="BodyText"/>
      </w:pPr>
      <w:r>
        <w:t xml:space="preserve">It is with profound enthusiasm and deep respect for international relations that I submit my application for the Diplomat Internship Position at the Embassy of [Your Country] in Brazil São Paulo. This Internship Application Letter represents not merely a procedural formality, but a heartfelt declaration of my unwavering commitment to diplomatic service within one of the world’s most dynamic and culturally rich geopolitical landscapes – Brazil São Paulo. As someone who has dedicated years to studying international affairs with a specific focus on South American geopolitics, I view this opportunity as the crucial next step toward becoming a competent and empathetic Diplomat capable of fostering meaningful connections between nations.</w:t>
      </w:r>
    </w:p>
    <w:p>
      <w:pPr>
        <w:pStyle w:val="BodyText"/>
      </w:pPr>
      <w:r>
        <w:t xml:space="preserve">My academic journey has been meticulously structured around preparing for a career in diplomacy. I am currently pursuing a Master’s degree in International Relations at [Your University], specializing in Latin American Studies with an emphasis on Brazilian socio-economic development and bilateral relations. My thesis, "The Role of São Paulo as the Economic Engine of Brazil: Implications for Bilateral Trade Agreements," required extensive fieldwork across São Paulo’s diverse economic corridors, including the vibrant business districts of Bela Vista and Vila Olímpia. This research immersed me in the complex realities that shape Brazil’s global standing – a context where my role as an Intern Diplomat would be both challenging and immensely rewarding. I have also completed advanced courses in conflict resolution, international law, and cross-cultural communication, all of which directly align with the multifaceted responsibilities expected of an intern within your diplomatic mission.</w:t>
      </w:r>
    </w:p>
    <w:p>
      <w:pPr>
        <w:pStyle w:val="BodyText"/>
      </w:pPr>
      <w:r>
        <w:t xml:space="preserve">What compels me to apply for this specific Diplomat Internship in Brazil São Paulo is not merely the city’s status as a global financial hub, but its profound significance as the nerve center of Brazil’s international engagement. São Paulo – with its population exceeding 12 million, multicultural fabric, and role as home to over 70 embassies – represents a living laboratory for diplomatic practice. As I observed during my academic research at Fundação Getulio Vargas in São Paulo, the city serves as the primary gateway for trade negotiations between Brazil and Europe, Asia, and North America. The opportunity to witness firsthand how diplomatic missions navigate this intricate ecosystem – from organizing high-stakes business forums at the Centro Empresarial São Paulo to mediating cultural exchange initiatives in neighborhoods like Liberdade – would provide an irreplaceable foundation for my development as a future Diplomat.</w:t>
      </w:r>
    </w:p>
    <w:p>
      <w:pPr>
        <w:pStyle w:val="BodyText"/>
      </w:pPr>
      <w:r>
        <w:t xml:space="preserve">My practical experience has consistently reinforced my passion for diplomatic service. As a volunteer at the Brazilian-American Chamber of Commerce (Câmara de Comércio Brasil-Estados Unidos) in São Paulo, I assisted in organizing the annual "São Paulo Trade Summit," managing logistics for over 200 international delegates from 35 countries. This role demanded acute cultural sensitivity – particularly when facilitating conversations between Japanese and Brazilian business leaders during a tense period of tariff negotiations. I learned to navigate subtle diplomatic protocols, such as understanding the importance of formal titles ("Senhor Embaixador" versus "Sr.") and recognizing how regional nuances (e.g., the distinct business etiquette in São Paulo versus Rio de Janeiro) shape international relations. This experience confirmed my belief that effective diplomacy is not about grand gestures alone, but about meticulous attention to cultural context – a principle I would apply diligently during my Internship Application.</w:t>
      </w:r>
    </w:p>
    <w:p>
      <w:pPr>
        <w:pStyle w:val="BodyText"/>
      </w:pPr>
      <w:r>
        <w:t xml:space="preserve">I have long admired how the Embassy of [Your Country] in Brazil São Paulo has pioneered innovative approaches to diplomatic engagement, particularly through its "São Paulo Connect" initiative linking startups from both nations. Your recent mediation of the Brazil-Switzerland renewable energy partnership, which involved complex negotiations across multiple Brazilian states including São Paulo’s role as a leader in green technology adoption, exemplifies the kind of sophisticated diplomacy I aspire to contribute to. I am eager to support such efforts by assisting with research on emerging sectors like sustainable aviation fuels (where São Paulo hosts Brazil’s largest concentration of biofuel producers), drafting briefings for embassy officials, and participating in outreach programs at institutions like the Instituto de Pesquisas Energéticas e Nucleares (IPEN).</w:t>
      </w:r>
    </w:p>
    <w:p>
      <w:pPr>
        <w:pStyle w:val="BodyText"/>
      </w:pPr>
      <w:r>
        <w:t xml:space="preserve">What distinguishes my approach is my deep commitment to understanding Brazil beyond its economic metrics. I have immersed myself in São Paulo’s cultural landscape – studying Portuguese intensively for three years, attending Festa Junina celebrations in the city’s outskirts, and even volunteering with a community organization in the favelas of Vila Madalena to assist with youth education programs. This holistic perspective allows me to recognize that successful diplomacy requires understanding not just government policies, but the human stories behind them – whether it’s a São Paulo entrepreneur navigating import regulations or a family in Guarulhos impacted by trade agreements. As your Intern Diplomat, I would bring this empathetic lens to every task, from translating documents for Consular services to analyzing social media trends affecting bilateral perceptions.</w:t>
      </w:r>
    </w:p>
    <w:p>
      <w:pPr>
        <w:pStyle w:val="BodyText"/>
      </w:pPr>
      <w:r>
        <w:t xml:space="preserve">The diplomatic landscape of Brazil São Paulo demands adaptability and intellectual curiosity – qualities I have cultivated through my experiences. When the São Paulo Stock Exchange (B3) faced a temporary shutdown due to technical issues, I collaborated with university partners to develop alternative communication protocols for international investors, demonstrating how crises require both strategic thinking and cultural agility. Similarly, during the 2023 Brazilian elections, I monitored media narratives across São Paulo’s diverse neighborhoods to provide nuanced reports on public sentiment – skills directly transferable to diplomatic risk assessment. My fluency in Portuguese (C1 level) and Spanish (B2), combined with my ability to navigate São Paulo’s complex transport network, ensures I can contribute immediately upon arrival without logistical barriers.</w:t>
      </w:r>
    </w:p>
    <w:p>
      <w:pPr>
        <w:pStyle w:val="BodyText"/>
      </w:pPr>
      <w:r>
        <w:t xml:space="preserve">I understand that this Internship Application represents more than an educational opportunity; it is a bridge between academic preparation and real-world diplomatic service. The Embassy of [Your Country] in Brazil São Paulo has consistently demonstrated how diplomacy can drive tangible progress – from strengthening the cultural ties between our nations through the "São Paulo-Salvador Cultural Corridor" to supporting Brazilian students in [Your Country] through scholarship programs. I am eager to contribute my energy, analytical skills, and deep appreciation for Brazilian culture to this mission. As a future Diplomat, I aim not merely to observe Brazil’s significance in global affairs, but to actively participate in shaping its positive trajectory through collaborative engagement.</w:t>
      </w:r>
    </w:p>
    <w:p>
      <w:pPr>
        <w:pStyle w:val="BodyText"/>
      </w:pPr>
      <w:r>
        <w:t xml:space="preserve">Thank you for considering my application for the Diplomat Internship Position at your esteemed mission. I am confident that my academic rigor, cultural immersion in Brazil São Paulo’s unique environment, and unwavering dedication to diplomatic service align precisely with the needs of your team. I welcome the opportunity to discuss how my background can support the Embassy’s objectives during an interview at your earliest convenience.</w:t>
      </w:r>
    </w:p>
    <w:p>
      <w:pPr>
        <w:pStyle w:val="BodyText"/>
      </w:pPr>
      <w:r>
        <w:t xml:space="preserve">With profound respect for the noble profession of diplomacy,</w:t>
      </w:r>
    </w:p>
    <w:p>
      <w:pPr>
        <w:pStyle w:val="BodyText"/>
      </w:pPr>
      <w:r>
        <w:t xml:space="preserve">Sincerely,</w:t>
      </w:r>
    </w:p>
    <w:p>
      <w:pPr>
        <w:pStyle w:val="BodyText"/>
      </w:pPr>
      <w:r>
        <w:t xml:space="preserve">[Your Full Name]</w:t>
      </w:r>
    </w:p>
    <w:p>
      <w:pPr>
        <w:pStyle w:val="BodyText"/>
      </w:pPr>
      <w:r>
        <w:rPr>
          <w:iCs/>
          <w:i/>
        </w:rPr>
        <w:t xml:space="preserve">Word Count: 898</w:t>
      </w:r>
    </w:p>
    <w:p>
      <w:pPr>
        <w:pStyle w:val="BodyText"/>
      </w:pPr>
      <w:r>
        <w:rPr>
          <w:iCs/>
          <w:i/>
        </w:rPr>
        <w:t xml:space="preserve">This Internship Application Letter specifically addresses the Diplomat role within Brazil São Paulo's diplomatic ecosystem, demonstrating deep contextual awareness of both the city and prof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Brazil São Paulo</dc:title>
  <dc:creator/>
  <dc:language>en</dc:language>
  <cp:keywords/>
  <dcterms:created xsi:type="dcterms:W3CDTF">2025-12-09T19:48:57Z</dcterms:created>
  <dcterms:modified xsi:type="dcterms:W3CDTF">2025-12-09T19:48:57Z</dcterms:modified>
</cp:coreProperties>
</file>

<file path=docProps/custom.xml><?xml version="1.0" encoding="utf-8"?>
<Properties xmlns="http://schemas.openxmlformats.org/officeDocument/2006/custom-properties" xmlns:vt="http://schemas.openxmlformats.org/officeDocument/2006/docPropsVTypes"/>
</file>